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62D66F" w14:textId="2B5399F8" w:rsidR="009B2301" w:rsidRDefault="00CB47F9">
      <w:r>
        <w:rPr>
          <w:noProof/>
        </w:rPr>
        <w:drawing>
          <wp:inline distT="0" distB="0" distL="0" distR="0" wp14:anchorId="727B8CF7" wp14:editId="65C8B099">
            <wp:extent cx="5943600" cy="3676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68108" w14:textId="48D0E3C0" w:rsidR="00CB47F9" w:rsidRDefault="00CB47F9"/>
    <w:p w14:paraId="40AD84DD" w14:textId="77777777" w:rsidR="00CB47F9" w:rsidRDefault="00CB47F9">
      <w:r>
        <w:rPr>
          <w:noProof/>
        </w:rPr>
        <w:drawing>
          <wp:inline distT="0" distB="0" distL="0" distR="0" wp14:anchorId="1DDBF6E4" wp14:editId="52F0D5EA">
            <wp:extent cx="5943600" cy="36633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8392B" w14:textId="77777777" w:rsidR="00CB47F9" w:rsidRDefault="00CB47F9"/>
    <w:p w14:paraId="10BE2068" w14:textId="69C5FBE3" w:rsidR="00CB47F9" w:rsidRDefault="00CB47F9">
      <w:r>
        <w:rPr>
          <w:noProof/>
        </w:rPr>
        <w:lastRenderedPageBreak/>
        <w:drawing>
          <wp:inline distT="0" distB="0" distL="0" distR="0" wp14:anchorId="2E468104" wp14:editId="3C86A6A2">
            <wp:extent cx="5943600" cy="36772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D286D" w14:textId="37D9F8D3" w:rsidR="00CB47F9" w:rsidRDefault="00CB47F9"/>
    <w:p w14:paraId="402B943D" w14:textId="622F55EA" w:rsidR="00CB47F9" w:rsidRDefault="00CB47F9">
      <w:r>
        <w:rPr>
          <w:noProof/>
        </w:rPr>
        <w:drawing>
          <wp:inline distT="0" distB="0" distL="0" distR="0" wp14:anchorId="0D808AD4" wp14:editId="426CC787">
            <wp:extent cx="5943600" cy="38823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FE3F9" w14:textId="7E1CEEAC" w:rsidR="00CB47F9" w:rsidRDefault="00CB47F9"/>
    <w:p w14:paraId="36FD30C6" w14:textId="75FFB541" w:rsidR="00CB47F9" w:rsidRDefault="00CB47F9">
      <w:r>
        <w:rPr>
          <w:noProof/>
        </w:rPr>
        <w:drawing>
          <wp:inline distT="0" distB="0" distL="0" distR="0" wp14:anchorId="6DD97705" wp14:editId="6BC62A0B">
            <wp:extent cx="5943600" cy="38741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B47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szA1NzA2MzcxNzZQ0lEKTi0uzszPAykwrAUAP7YSICwAAAA="/>
  </w:docVars>
  <w:rsids>
    <w:rsidRoot w:val="00C8087C"/>
    <w:rsid w:val="009B2301"/>
    <w:rsid w:val="00C8087C"/>
    <w:rsid w:val="00CB4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BB88B"/>
  <w15:chartTrackingRefBased/>
  <w15:docId w15:val="{1FFC48CD-9363-4F4F-90C2-CD4FE0A0C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Huliyar Jagadeesh</dc:creator>
  <cp:keywords/>
  <dc:description/>
  <cp:lastModifiedBy>Kishan Huliyar Jagadeesh</cp:lastModifiedBy>
  <cp:revision>2</cp:revision>
  <dcterms:created xsi:type="dcterms:W3CDTF">2020-12-02T07:42:00Z</dcterms:created>
  <dcterms:modified xsi:type="dcterms:W3CDTF">2020-12-02T07:45:00Z</dcterms:modified>
</cp:coreProperties>
</file>